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26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odyText"/>
      </w:pPr>
      <w:r>
        <w:t xml:space="preserve">This is a quick guide to these ideas using the</w:t>
      </w:r>
      <w:r>
        <w:t xml:space="preserve"> </w:t>
      </w:r>
      <w:hyperlink r:id="rId22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8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  <w:r>
        <w:t xml:space="preserve"> </w:t>
      </w:r>
      <w:r>
        <w:drawing>
          <wp:inline>
            <wp:extent cx="5943600" cy="517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</w:p>
    <w:p>
      <w:pPr>
        <w:pStyle w:val="SourceCode"/>
      </w:pPr>
      <w:r>
        <w:rPr>
          <w:rStyle w:val="VerbatimChar"/>
        </w:rPr>
        <w:t xml:space="preserve">. clear 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https://github.com/agrogan1/Stata/raw/master/data-visualization-with-Stata-the-basics/penguins.dta", clear</w:t>
      </w:r>
    </w:p>
    <w:p>
      <w:pPr>
        <w:pStyle w:val="FirstParagraph"/>
      </w:pPr>
      <w:r>
        <w:t xml:space="preserve">I am not a particular fan of Stata's default graph schemes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set scheme s1color // use s1color scheme</w:t>
      </w:r>
    </w:p>
    <w:p>
      <w:pPr>
        <w:pStyle w:val="Heading1"/>
      </w:pPr>
      <w:bookmarkStart w:id="25" w:name="histogram-histogram-x"/>
      <w:bookmarkEnd w:id="25"/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VerbatimChar"/>
        </w:rPr>
        <w:t xml:space="preserve">. histogram body_mass_g, title("Body Mass of Penguins") xtitle("Body Mass")</w:t>
      </w:r>
      <w:r>
        <w:br w:type="textWrapping"/>
      </w:r>
      <w:r>
        <w:rPr>
          <w:rStyle w:val="VerbatimChar"/>
        </w:rPr>
        <w:t xml:space="preserve">(bin=18, start=2700, width=200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5%}</w:t>
      </w:r>
    </w:p>
    <w:p>
      <w:pPr>
        <w:pStyle w:val="Heading1"/>
      </w:pPr>
      <w:bookmarkStart w:id="27" w:name="bar-graph-graph-bar"/>
      <w:bookmarkEnd w:id="27"/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Heading2"/>
      </w:pPr>
      <w:bookmarkStart w:id="28" w:name="counting-up-numbers-in-each-group-graph-bar-overx"/>
      <w:bookmarkEnd w:id="28"/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VerbatimChar"/>
        </w:rPr>
        <w:t xml:space="preserve">. graph bar, over(species) title("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2"/>
      </w:pPr>
      <w:bookmarkStart w:id="30" w:name="average-of-a-continuous-variable-across-groups-graph-bar-y-overx"/>
      <w:bookmarkEnd w:id="30"/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VerbatimChar"/>
        </w:rPr>
        <w:t xml:space="preserve">. graph bar body_mass_g, over(species) title("Body Mass of 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2" w:name="scatterplot-twoway-scatter-y-x"/>
      <w:bookmarkEnd w:id="32"/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VerbatimChar"/>
        </w:rPr>
        <w:t xml:space="preserve">. twoway scatter culmen_length_mm body_mass_g, title("Penguin Culmen Length by Body Mass") xtitle("Body Mass") ytitle("Culmen Length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4" w:name="linear-fit-twoway-lfit-y-x"/>
      <w:bookmarkEnd w:id="34"/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VerbatimChar"/>
        </w:rPr>
        <w:t xml:space="preserve">. twoway lfit culmen_length_mm body_mass_g, title("Penguin Culmen Length by Body Mass") xtitle("Body Mass") ytitle("Culmen Length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3f148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hyperlink" Id="rId22" Target="https://github.com/allisonhorst/palmerpenguins/blob/master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</cp:coreProperties>
</file>